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Physics Internship Position at Research Institution in France Marseille</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Manager</w:t>
      </w:r>
      <w:r>
        <w:br/>
      </w:r>
      <w:r>
        <w:t xml:space="preserve">Center for Theoretical Physics (CPT)</w:t>
      </w:r>
      <w:r>
        <w:br/>
      </w:r>
      <w:r>
        <w:t xml:space="preserve">Aix-Marseille University</w:t>
      </w:r>
      <w:r>
        <w:br/>
      </w:r>
      <w:r>
        <w:t xml:space="preserve">Campus de Luminy, Case 907</w:t>
      </w:r>
      <w:r>
        <w:br/>
      </w:r>
      <w:r>
        <w:t xml:space="preserve">13288 Marseille Cedex 9, France</w:t>
      </w:r>
    </w:p>
    <w:p>
      <w:pPr>
        <w:pStyle w:val="BodyText"/>
      </w:pPr>
      <w:r>
        <w:t xml:space="preserve">Dear Hiring Committee,</w:t>
      </w:r>
    </w:p>
    <w:p>
      <w:pPr>
        <w:pStyle w:val="BodyText"/>
      </w:pPr>
      <w:r>
        <w:t xml:space="preserve">It is with profound enthusiasm and meticulous preparation that I submit my application for the Physics Internship position at the Center for Theoretical Physics (CPT) in Marseille, France. As a final-year undergraduate Physics student at [Your University], I have cultivated a deep intellectual fascination with theoretical particle physics and cosmology—fields where Marseille has established itself as a pivotal hub of European scientific innovation. This</w:t>
      </w:r>
      <w:r>
        <w:t xml:space="preserve"> </w:t>
      </w:r>
      <w:r>
        <w:rPr>
          <w:bCs/>
          <w:b/>
        </w:rPr>
        <w:t xml:space="preserve">Internship Application Letter</w:t>
      </w:r>
      <w:r>
        <w:t xml:space="preserve"> </w:t>
      </w:r>
      <w:r>
        <w:t xml:space="preserve">serves to articulate my unwavering commitment to contributing meaningfully to your esteemed research community while immersing myself in the vibrant academic ecosystem of</w:t>
      </w:r>
      <w:r>
        <w:t xml:space="preserve"> </w:t>
      </w:r>
      <w:r>
        <w:rPr>
          <w:bCs/>
          <w:b/>
        </w:rPr>
        <w:t xml:space="preserve">France Marseille</w:t>
      </w:r>
      <w:r>
        <w:t xml:space="preserve">.</w:t>
      </w:r>
    </w:p>
    <w:p>
      <w:pPr>
        <w:pStyle w:val="BodyText"/>
      </w:pPr>
      <w:r>
        <w:t xml:space="preserve">Marseille’s unique position as a cosmopolitan center of scientific excellence, particularly through institutions like Aix-Marseille University and its affiliated research centers, has long captivated my academic trajectory. I have closely followed the groundbreaking work of Professor [Name]’s team on quantum gravity models at CPT—a research avenue that directly aligns with my undergraduate thesis on "Symmetry Breaking Mechanisms in High-Energy Physics." The opportunity to contribute to such pioneering endeavors within the heart of</w:t>
      </w:r>
      <w:r>
        <w:t xml:space="preserve"> </w:t>
      </w:r>
      <w:r>
        <w:rPr>
          <w:bCs/>
          <w:b/>
        </w:rPr>
        <w:t xml:space="preserve">France Marseille</w:t>
      </w:r>
      <w:r>
        <w:t xml:space="preserve"> </w:t>
      </w:r>
      <w:r>
        <w:t xml:space="preserve">represents not merely an academic milestone, but a transformative step toward realizing my aspiration to become a professional</w:t>
      </w:r>
      <w:r>
        <w:t xml:space="preserve"> </w:t>
      </w:r>
      <w:r>
        <w:rPr>
          <w:bCs/>
          <w:b/>
        </w:rPr>
        <w:t xml:space="preserve">Physicist</w:t>
      </w:r>
      <w:r>
        <w:t xml:space="preserve">. I am particularly drawn to CPT’s interdisciplinary collaborations with the Mediterranean Institute for Oceanography (MIO) and the European Southern Observatory (ESO), which exemplify Marseille’s holistic approach to scientific advancement.</w:t>
      </w:r>
    </w:p>
    <w:p>
      <w:pPr>
        <w:pStyle w:val="BodyText"/>
      </w:pPr>
      <w:r>
        <w:t xml:space="preserve">My academic foundation has been rigorously built through a curriculum emphasizing mathematical physics, computational modeling, and experimental data analysis. In my third-year course "Advanced Quantum Mechanics," I developed a simulation framework for predicting topological phase transitions in condensed matter systems—a project that required mastery of Python libraries (NumPy, SciPy) and quantum field theory principles. This experience culminated in a presentation at the International Conference on Theoretical Physics in Lisbon, where I received commendation for my analytical approach to non-perturbative phenomena. More significantly, I undertook a six-month research project under Professor [Name] at [Your University], investigating dark matter detection signatures using machine learning algorithms—skills directly transferable to CPT’s work on astrophysical data interpretation. As an aspiring</w:t>
      </w:r>
      <w:r>
        <w:t xml:space="preserve"> </w:t>
      </w:r>
      <w:r>
        <w:rPr>
          <w:bCs/>
          <w:b/>
        </w:rPr>
        <w:t xml:space="preserve">Physicist</w:t>
      </w:r>
      <w:r>
        <w:t xml:space="preserve">, I thrive in environments demanding both theoretical precision and computational ingenuity, precisely the ethos of your Marseille-based institution.</w:t>
      </w:r>
    </w:p>
    <w:p>
      <w:pPr>
        <w:pStyle w:val="BodyText"/>
      </w:pPr>
      <w:r>
        <w:t xml:space="preserve">The decision to pursue this internship in</w:t>
      </w:r>
      <w:r>
        <w:t xml:space="preserve"> </w:t>
      </w:r>
      <w:r>
        <w:rPr>
          <w:bCs/>
          <w:b/>
        </w:rPr>
        <w:t xml:space="preserve">France Marseille</w:t>
      </w:r>
      <w:r>
        <w:t xml:space="preserve"> </w:t>
      </w:r>
      <w:r>
        <w:t xml:space="preserve">is deeply personal and strategic. Growing up near Lyon with French heritage, I have maintained fluency in French through cultural immersion, including a year-long study program at Sorbonne University. This linguistic proficiency, coupled with my adaptability to cross-cultural academic settings (evidenced by my Erasmus+ exchange in Barcelona), positions me to seamlessly integrate into CPT’s collaborative environment. Moreover, Marseille’s dynamic scientific community—where researchers from 50+ nationalities converge—is a magnet for innovative thinking. I am eager to contribute fresh perspectives while learning from pioneers like Dr. [Name], whose recent publication on "Quantum Information in Spacetime Foam" profoundly influenced my research direction.</w:t>
      </w:r>
    </w:p>
    <w:p>
      <w:pPr>
        <w:pStyle w:val="BodyText"/>
      </w:pPr>
      <w:r>
        <w:t xml:space="preserve">What distinguishes this</w:t>
      </w:r>
      <w:r>
        <w:t xml:space="preserve"> </w:t>
      </w:r>
      <w:r>
        <w:rPr>
          <w:bCs/>
          <w:b/>
        </w:rPr>
        <w:t xml:space="preserve">Internship Application Letter</w:t>
      </w:r>
      <w:r>
        <w:t xml:space="preserve"> </w:t>
      </w:r>
      <w:r>
        <w:t xml:space="preserve">is not merely my technical preparedness, but my profound understanding of Marseille’s role as a nexus for physics innovation. During a summer visit to Aix-Marseille University’s campus in 2022, I attended Professor [Name]’s seminar on "Gravitational Waves and the Early Universe," which solidified my resolve to join CPT. The city itself—where Mediterranean light illuminates historic ports alongside cutting-edge labs—embodies the symbiosis of tradition and discovery that defines modern physics. This is not merely a location for an internship; it is a catalyst for growth in the global scientific narrative.</w:t>
      </w:r>
    </w:p>
    <w:p>
      <w:pPr>
        <w:pStyle w:val="BodyText"/>
      </w:pPr>
      <w:r>
        <w:t xml:space="preserve">I am keenly aware that as a</w:t>
      </w:r>
      <w:r>
        <w:t xml:space="preserve"> </w:t>
      </w:r>
      <w:r>
        <w:rPr>
          <w:bCs/>
          <w:b/>
        </w:rPr>
        <w:t xml:space="preserve">Physicist</w:t>
      </w:r>
      <w:r>
        <w:t xml:space="preserve">, my value extends beyond computational skills to intellectual curiosity, ethical rigor, and collaborative spirit. At [Your University], I co-founded the "Physics Outreach Collective," which organized public demonstrations on quantum entanglement for Marseille’s science museum—bridging academic research with community engagement. This initiative mirrors CPT’s commitment to making theoretical physics accessible, a principle I aim to uphold during my tenure in</w:t>
      </w:r>
      <w:r>
        <w:t xml:space="preserve"> </w:t>
      </w:r>
      <w:r>
        <w:rPr>
          <w:bCs/>
          <w:b/>
        </w:rPr>
        <w:t xml:space="preserve">France Marseille</w:t>
      </w:r>
      <w:r>
        <w:t xml:space="preserve">. My ability to distill complex concepts into clear pedagogical frameworks, honed through teaching assistantships, ensures I can contribute effectively to both technical teams and interdisciplinary projects.</w:t>
      </w:r>
    </w:p>
    <w:p>
      <w:pPr>
        <w:pStyle w:val="BodyText"/>
      </w:pPr>
      <w:r>
        <w:t xml:space="preserve">My academic record reflects unwavering dedication: I rank 3rd in a cohort of 120 in my Physics program (GPA: 3.85/4.0) with honors in Advanced Calculus, Statistical Mechanics, and General Relativity. My technical toolkit includes proficiency in C++, MATLAB, LaTeX for academic publishing, and experience with Linux-based high-performance computing clusters—resources I am eager to apply at CPT’s computational facility. Crucially, I possess the cultural adaptability required for sustained success in France: having navigated French academic protocols through my exchanges and respecting local research traditions while offering novel insights from my international perspective.</w:t>
      </w:r>
    </w:p>
    <w:p>
      <w:pPr>
        <w:pStyle w:val="BodyText"/>
      </w:pPr>
      <w:r>
        <w:t xml:space="preserve">The prospect of contributing to CPT’s mission within Marseille—a city where scientific inquiry is interwoven with Mediterranean heritage—fuels my professional passion. I am not merely seeking an internship; I am applying for a transformative chapter in my journey toward becoming a globally engaged</w:t>
      </w:r>
      <w:r>
        <w:t xml:space="preserve"> </w:t>
      </w:r>
      <w:r>
        <w:rPr>
          <w:bCs/>
          <w:b/>
        </w:rPr>
        <w:t xml:space="preserve">Physicist</w:t>
      </w:r>
      <w:r>
        <w:t xml:space="preserve">. The opportunity to learn from leaders in theoretical physics while contributing to projects at the forefront of cosmological research is unparalleled, and Marseille’s unique ecosystem provides the ideal crucible for this development. I am prepared to bring meticulous work ethic, collaborative energy, and a steadfast commitment to advancing scientific knowledge.</w:t>
      </w:r>
    </w:p>
    <w:p>
      <w:pPr>
        <w:pStyle w:val="BodyText"/>
      </w:pPr>
      <w:r>
        <w:t xml:space="preserve">Thank you for considering my</w:t>
      </w:r>
      <w:r>
        <w:t xml:space="preserve"> </w:t>
      </w:r>
      <w:r>
        <w:rPr>
          <w:bCs/>
          <w:b/>
        </w:rPr>
        <w:t xml:space="preserve">Internship Application Letter</w:t>
      </w:r>
      <w:r>
        <w:t xml:space="preserve">. I have attached my CV, academic transcripts, and a letter of recommendation from Professor [Name], which further substantiate my qualifications. I welcome the opportunity to discuss how my skills in quantum modeling and data analysis can support CPT’s research objectives during an interview at your convenience. The prospect of working alongside Marseille’s scientific community represents the culmination of years of dedicated study—and I eagerly anticipate the possibility of contributing to its legacy.</w:t>
      </w:r>
    </w:p>
    <w:p>
      <w:pPr>
        <w:pStyle w:val="BodyText"/>
      </w:pPr>
      <w:r>
        <w:t xml:space="preserve">Sincerely,</w:t>
      </w:r>
      <w:r>
        <w:br/>
      </w:r>
    </w:p>
    <w:p>
      <w:pPr>
        <w:pStyle w:val="BodyText"/>
      </w:pPr>
      <w:r>
        <w:t xml:space="preserve">_________________________</w:t>
      </w:r>
    </w:p>
    <w:p>
      <w:pPr>
        <w:pStyle w:val="BodyText"/>
      </w:pPr>
      <w:r>
        <w:t xml:space="preserve">Your Full Name</w:t>
      </w:r>
    </w:p>
    <w:p>
      <w:pPr>
        <w:pStyle w:val="BodyText"/>
      </w:pPr>
      <w:r>
        <w:rPr>
          <w:bCs/>
          <w:b/>
        </w:rPr>
        <w:t xml:space="preserve">Enclosures:</w:t>
      </w:r>
      <w:r>
        <w:t xml:space="preserve"> </w:t>
      </w:r>
      <w:r>
        <w:t xml:space="preserve">Curriculum Vitae, Academic Transcripts,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France Marseille</dc:title>
  <dc:creator/>
  <dc:language>en</dc:language>
  <cp:keywords/>
  <dcterms:created xsi:type="dcterms:W3CDTF">2026-05-02T21:26:29Z</dcterms:created>
  <dcterms:modified xsi:type="dcterms:W3CDTF">2026-05-02T21:26:29Z</dcterms:modified>
</cp:coreProperties>
</file>

<file path=docProps/custom.xml><?xml version="1.0" encoding="utf-8"?>
<Properties xmlns="http://schemas.openxmlformats.org/officeDocument/2006/custom-properties" xmlns:vt="http://schemas.openxmlformats.org/officeDocument/2006/docPropsVTypes"/>
</file>